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F3ADA" w14:textId="02A88617" w:rsidR="00440C22" w:rsidRPr="00255482" w:rsidRDefault="00D51FD4" w:rsidP="0065667F">
      <w:pPr>
        <w:widowControl w:val="0"/>
        <w:spacing w:line="276" w:lineRule="auto"/>
        <w:jc w:val="center"/>
        <w:rPr>
          <w:rFonts w:ascii="Times New Roman" w:eastAsia="Arial" w:hAnsi="Times New Roman" w:cs="Times New Roman"/>
          <w:b/>
        </w:rPr>
      </w:pPr>
      <w:r w:rsidRPr="00255482">
        <w:rPr>
          <w:rFonts w:ascii="Times New Roman" w:eastAsia="Helvetica Neue" w:hAnsi="Times New Roman" w:cs="Times New Roman"/>
          <w:b/>
        </w:rPr>
        <w:t>WNIOSEK</w:t>
      </w:r>
      <w:r w:rsidR="00000C21" w:rsidRPr="00255482">
        <w:rPr>
          <w:rFonts w:ascii="Times New Roman" w:eastAsia="Helvetica Neue" w:hAnsi="Times New Roman" w:cs="Times New Roman"/>
          <w:b/>
        </w:rPr>
        <w:t xml:space="preserve"> </w:t>
      </w:r>
      <w:r w:rsidRPr="00255482">
        <w:rPr>
          <w:rFonts w:ascii="Times New Roman" w:eastAsia="Helvetica Neue" w:hAnsi="Times New Roman" w:cs="Times New Roman"/>
          <w:b/>
        </w:rPr>
        <w:t xml:space="preserve">O OPINIĘ KOMISJI DS. ETYKI BADAŃ NAUKOWYCH </w:t>
      </w:r>
      <w:r w:rsidR="00255482" w:rsidRPr="00255482">
        <w:rPr>
          <w:rFonts w:ascii="Times New Roman" w:eastAsia="Helvetica Neue" w:hAnsi="Times New Roman" w:cs="Times New Roman"/>
          <w:b/>
        </w:rPr>
        <w:t>UG</w:t>
      </w:r>
      <w:r w:rsidR="00255482" w:rsidRPr="00255482">
        <w:rPr>
          <w:rFonts w:ascii="Times New Roman" w:eastAsia="Arial" w:hAnsi="Times New Roman" w:cs="Times New Roman"/>
          <w:b/>
        </w:rPr>
        <w:t xml:space="preserve"> </w:t>
      </w:r>
      <w:r w:rsidR="00255482" w:rsidRPr="00255482">
        <w:rPr>
          <w:rFonts w:ascii="Times New Roman" w:eastAsia="Arial" w:hAnsi="Times New Roman" w:cs="Times New Roman"/>
          <w:b/>
        </w:rPr>
        <w:br/>
      </w:r>
      <w:r w:rsidRPr="00255482">
        <w:rPr>
          <w:rFonts w:ascii="Times New Roman" w:eastAsia="Helvetica Neue" w:hAnsi="Times New Roman" w:cs="Times New Roman"/>
          <w:b/>
        </w:rPr>
        <w:t xml:space="preserve">W SPRAWIE ZGODNOŚCI PROJEKTU BADANIA NAUKOWEGO </w:t>
      </w:r>
      <w:r w:rsidR="00255482" w:rsidRPr="00255482">
        <w:rPr>
          <w:rFonts w:ascii="Times New Roman" w:eastAsia="Helvetica Neue" w:hAnsi="Times New Roman" w:cs="Times New Roman"/>
          <w:b/>
        </w:rPr>
        <w:br/>
      </w:r>
      <w:r w:rsidRPr="00255482">
        <w:rPr>
          <w:rFonts w:ascii="Times New Roman" w:eastAsia="Helvetica Neue" w:hAnsi="Times New Roman" w:cs="Times New Roman"/>
          <w:b/>
        </w:rPr>
        <w:t>Z</w:t>
      </w:r>
      <w:r w:rsidR="00255482" w:rsidRPr="00255482">
        <w:rPr>
          <w:rFonts w:ascii="Times New Roman" w:eastAsia="Helvetica Neue" w:hAnsi="Times New Roman" w:cs="Times New Roman"/>
          <w:b/>
        </w:rPr>
        <w:t xml:space="preserve"> </w:t>
      </w:r>
      <w:r w:rsidRPr="00255482">
        <w:rPr>
          <w:rFonts w:ascii="Times New Roman" w:eastAsia="Helvetica Neue" w:hAnsi="Times New Roman" w:cs="Times New Roman"/>
          <w:b/>
        </w:rPr>
        <w:t>ZASADAMI ETYCZNYMI</w:t>
      </w:r>
    </w:p>
    <w:p w14:paraId="7F5DE266" w14:textId="162CD03D" w:rsidR="002B730B" w:rsidRPr="00255482" w:rsidRDefault="002B730B" w:rsidP="0065667F">
      <w:pPr>
        <w:widowControl w:val="0"/>
        <w:spacing w:line="276" w:lineRule="auto"/>
        <w:rPr>
          <w:rFonts w:ascii="Times New Roman" w:eastAsia="Helvetica Neue" w:hAnsi="Times New Roman" w:cs="Times New Roman"/>
          <w:b/>
        </w:rPr>
      </w:pPr>
    </w:p>
    <w:p w14:paraId="503D6A43" w14:textId="5F225C5D" w:rsidR="00255482" w:rsidRPr="00255482" w:rsidRDefault="00255482" w:rsidP="0065667F">
      <w:pPr>
        <w:widowControl w:val="0"/>
        <w:spacing w:line="276" w:lineRule="auto"/>
        <w:rPr>
          <w:rFonts w:ascii="Times New Roman" w:eastAsia="Helvetica Neue" w:hAnsi="Times New Roman" w:cs="Times New Roman"/>
          <w:b/>
        </w:rPr>
      </w:pPr>
    </w:p>
    <w:p w14:paraId="443E3553" w14:textId="77777777" w:rsidR="00255482" w:rsidRPr="00255482" w:rsidRDefault="00255482" w:rsidP="0065667F">
      <w:pPr>
        <w:widowControl w:val="0"/>
        <w:spacing w:line="276" w:lineRule="auto"/>
        <w:rPr>
          <w:rFonts w:ascii="Times New Roman" w:eastAsia="Helvetica Neue" w:hAnsi="Times New Roman" w:cs="Times New Roman"/>
          <w:bCs/>
        </w:rPr>
      </w:pPr>
    </w:p>
    <w:p w14:paraId="5BC62E2F" w14:textId="73453FC1" w:rsidR="00255482" w:rsidRPr="00255482" w:rsidRDefault="00255482" w:rsidP="0065667F">
      <w:pPr>
        <w:pStyle w:val="Akapitzlist"/>
        <w:widowControl w:val="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0" w:right="-457"/>
        <w:rPr>
          <w:rFonts w:ascii="Times New Roman" w:eastAsia="Helvetica Neue" w:hAnsi="Times New Roman" w:cs="Times New Roman"/>
          <w:b/>
        </w:rPr>
      </w:pPr>
      <w:r w:rsidRPr="00255482">
        <w:rPr>
          <w:rFonts w:ascii="Times New Roman" w:hAnsi="Times New Roman" w:cs="Times New Roman"/>
          <w:b/>
        </w:rPr>
        <w:t>INFORMACJE O</w:t>
      </w:r>
      <w:r w:rsidR="007659F7">
        <w:rPr>
          <w:rFonts w:ascii="Times New Roman" w:hAnsi="Times New Roman" w:cs="Times New Roman"/>
          <w:b/>
        </w:rPr>
        <w:t xml:space="preserve"> BADANIU Z UDZIAŁEM CZŁOWIEKA</w:t>
      </w:r>
    </w:p>
    <w:p w14:paraId="4E3CF87A" w14:textId="77777777" w:rsidR="00255482" w:rsidRPr="00255482" w:rsidRDefault="00255482" w:rsidP="0065667F">
      <w:pPr>
        <w:pStyle w:val="Akapitzlist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0" w:right="-457"/>
        <w:rPr>
          <w:rFonts w:ascii="Times New Roman" w:eastAsia="Helvetica Neue" w:hAnsi="Times New Roman" w:cs="Times New Roman"/>
          <w:bCs/>
        </w:rPr>
      </w:pPr>
    </w:p>
    <w:p w14:paraId="1909E6E6" w14:textId="77777777" w:rsidR="0065667F" w:rsidRPr="0065667F" w:rsidRDefault="00255482" w:rsidP="0065667F">
      <w:pPr>
        <w:pStyle w:val="Akapitzlist"/>
        <w:widowControl w:val="0"/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284" w:right="-457" w:hanging="284"/>
        <w:rPr>
          <w:rFonts w:ascii="Times New Roman" w:eastAsia="Helvetica Neue" w:hAnsi="Times New Roman" w:cs="Times New Roman"/>
          <w:bCs/>
        </w:rPr>
      </w:pPr>
      <w:r w:rsidRPr="0065667F">
        <w:rPr>
          <w:rFonts w:ascii="Times New Roman" w:hAnsi="Times New Roman" w:cs="Times New Roman"/>
          <w:bCs/>
        </w:rPr>
        <w:t>Tytu</w:t>
      </w:r>
      <w:r w:rsidR="0065667F">
        <w:rPr>
          <w:rFonts w:ascii="Times New Roman" w:hAnsi="Times New Roman" w:cs="Times New Roman"/>
          <w:bCs/>
        </w:rPr>
        <w:t>ł</w:t>
      </w:r>
    </w:p>
    <w:p w14:paraId="50147593" w14:textId="77777777" w:rsidR="0065667F" w:rsidRDefault="00255482" w:rsidP="0065667F">
      <w:pPr>
        <w:pStyle w:val="Akapitzlist"/>
        <w:widowControl w:val="0"/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284" w:right="-457" w:hanging="284"/>
        <w:rPr>
          <w:rFonts w:ascii="Times New Roman" w:eastAsia="Helvetica Neue" w:hAnsi="Times New Roman" w:cs="Times New Roman"/>
          <w:bCs/>
        </w:rPr>
      </w:pPr>
      <w:r w:rsidRPr="0065667F">
        <w:rPr>
          <w:rFonts w:ascii="Times New Roman" w:hAnsi="Times New Roman" w:cs="Times New Roman"/>
          <w:bCs/>
        </w:rPr>
        <w:t>Jednostka (wydział, instytut, katedra, zakład)</w:t>
      </w:r>
    </w:p>
    <w:p w14:paraId="185F8DC0" w14:textId="77777777" w:rsidR="0065667F" w:rsidRDefault="00255482" w:rsidP="0065667F">
      <w:pPr>
        <w:pStyle w:val="Akapitzlist"/>
        <w:widowControl w:val="0"/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284" w:right="-457" w:hanging="284"/>
        <w:rPr>
          <w:rFonts w:ascii="Times New Roman" w:eastAsia="Helvetica Neue" w:hAnsi="Times New Roman" w:cs="Times New Roman"/>
          <w:bCs/>
        </w:rPr>
      </w:pPr>
      <w:r w:rsidRPr="0065667F">
        <w:rPr>
          <w:rFonts w:ascii="Times New Roman" w:hAnsi="Times New Roman" w:cs="Times New Roman"/>
          <w:bCs/>
        </w:rPr>
        <w:t>Czas</w:t>
      </w:r>
      <w:r w:rsidR="007659F7" w:rsidRPr="0065667F">
        <w:rPr>
          <w:rFonts w:ascii="Times New Roman" w:hAnsi="Times New Roman" w:cs="Times New Roman"/>
          <w:bCs/>
        </w:rPr>
        <w:t xml:space="preserve"> / termin</w:t>
      </w:r>
      <w:r w:rsidRPr="0065667F">
        <w:rPr>
          <w:rFonts w:ascii="Times New Roman" w:hAnsi="Times New Roman" w:cs="Times New Roman"/>
          <w:bCs/>
        </w:rPr>
        <w:t xml:space="preserve"> planowanych badań </w:t>
      </w:r>
    </w:p>
    <w:p w14:paraId="242DB204" w14:textId="1126CBA7" w:rsidR="00255482" w:rsidRPr="0065667F" w:rsidRDefault="00255482" w:rsidP="0065667F">
      <w:pPr>
        <w:pStyle w:val="Akapitzlist"/>
        <w:widowControl w:val="0"/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284" w:right="-457" w:hanging="284"/>
        <w:rPr>
          <w:rFonts w:ascii="Times New Roman" w:eastAsia="Helvetica Neue" w:hAnsi="Times New Roman" w:cs="Times New Roman"/>
          <w:bCs/>
        </w:rPr>
      </w:pPr>
      <w:r w:rsidRPr="0065667F">
        <w:rPr>
          <w:rFonts w:ascii="Times New Roman" w:hAnsi="Times New Roman" w:cs="Times New Roman"/>
          <w:bCs/>
        </w:rPr>
        <w:t>Zespół badawczy:</w:t>
      </w:r>
    </w:p>
    <w:p w14:paraId="1C57C563" w14:textId="77777777" w:rsidR="0065667F" w:rsidRDefault="00255482" w:rsidP="0065667F">
      <w:pPr>
        <w:pStyle w:val="Akapitzlist"/>
        <w:widowControl w:val="0"/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851" w:right="-457" w:hanging="284"/>
        <w:rPr>
          <w:rFonts w:ascii="Times New Roman" w:hAnsi="Times New Roman" w:cs="Times New Roman"/>
          <w:bCs/>
        </w:rPr>
      </w:pPr>
      <w:r w:rsidRPr="0065667F">
        <w:rPr>
          <w:rFonts w:ascii="Times New Roman" w:hAnsi="Times New Roman" w:cs="Times New Roman"/>
          <w:bCs/>
        </w:rPr>
        <w:t>kierownik projektu (imię i nazwisko; stopień/tytuł naukowy; stanowisko; miejsce zatrudnienia; tel. kontaktowy; e-mail)</w:t>
      </w:r>
    </w:p>
    <w:p w14:paraId="5B63F0F3" w14:textId="70342AB8" w:rsidR="00255482" w:rsidRPr="0065667F" w:rsidRDefault="00255482" w:rsidP="0065667F">
      <w:pPr>
        <w:pStyle w:val="Akapitzlist"/>
        <w:widowControl w:val="0"/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851" w:right="-457" w:hanging="284"/>
        <w:rPr>
          <w:rFonts w:ascii="Times New Roman" w:hAnsi="Times New Roman" w:cs="Times New Roman"/>
          <w:bCs/>
        </w:rPr>
      </w:pPr>
      <w:r w:rsidRPr="0065667F">
        <w:rPr>
          <w:rFonts w:ascii="Times New Roman" w:hAnsi="Times New Roman" w:cs="Times New Roman"/>
          <w:bCs/>
        </w:rPr>
        <w:t>członkowie zespołu (imię i nazwisko; stopień/tytuł naukowy; stanowisko; miejsce zatrudnienia)</w:t>
      </w:r>
    </w:p>
    <w:p w14:paraId="67CA3CA5" w14:textId="7E8E6D68" w:rsidR="00255482" w:rsidRDefault="00255482" w:rsidP="0065667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right="-457"/>
        <w:rPr>
          <w:rFonts w:ascii="Times New Roman" w:eastAsia="Helvetica Neue" w:hAnsi="Times New Roman" w:cs="Times New Roman"/>
          <w:bCs/>
        </w:rPr>
      </w:pPr>
    </w:p>
    <w:p w14:paraId="39083355" w14:textId="57AD29FF" w:rsidR="00255482" w:rsidRPr="007659F7" w:rsidRDefault="007659F7" w:rsidP="0065667F">
      <w:pPr>
        <w:pStyle w:val="Akapitzlist"/>
        <w:widowControl w:val="0"/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284" w:right="-457" w:hanging="284"/>
        <w:rPr>
          <w:rFonts w:ascii="Times New Roman" w:eastAsia="Helvetica Neue" w:hAnsi="Times New Roman" w:cs="Times New Roman"/>
          <w:bCs/>
        </w:rPr>
      </w:pPr>
      <w:r>
        <w:rPr>
          <w:rFonts w:ascii="Times New Roman" w:eastAsia="Helvetica Neue" w:hAnsi="Times New Roman" w:cs="Times New Roman"/>
          <w:bCs/>
        </w:rPr>
        <w:t>Czy badanie jest częścią projektu badawczego finansowanego ze źródeł zewnętrznych? (jeśli tak – proszę podać tytuł projektu, źródło finansowania)</w:t>
      </w:r>
    </w:p>
    <w:p w14:paraId="7C272A09" w14:textId="77777777" w:rsidR="00255482" w:rsidRPr="00255482" w:rsidRDefault="00255482" w:rsidP="0065667F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right="-457"/>
        <w:rPr>
          <w:rFonts w:ascii="Times New Roman" w:eastAsia="Helvetica Neue" w:hAnsi="Times New Roman" w:cs="Times New Roman"/>
          <w:bCs/>
        </w:rPr>
      </w:pPr>
    </w:p>
    <w:p w14:paraId="54856433" w14:textId="7E8C64A8" w:rsidR="00255482" w:rsidRPr="003C6046" w:rsidRDefault="00255482" w:rsidP="0065667F">
      <w:pPr>
        <w:pStyle w:val="Akapitzlist"/>
        <w:widowControl w:val="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0" w:right="-457"/>
        <w:rPr>
          <w:rFonts w:ascii="Times New Roman" w:eastAsia="Helvetica Neue" w:hAnsi="Times New Roman" w:cs="Times New Roman"/>
          <w:b/>
        </w:rPr>
      </w:pPr>
      <w:r w:rsidRPr="003C6046">
        <w:rPr>
          <w:rFonts w:ascii="Times New Roman" w:hAnsi="Times New Roman" w:cs="Times New Roman"/>
          <w:b/>
        </w:rPr>
        <w:t xml:space="preserve">OPIS </w:t>
      </w:r>
      <w:r w:rsidR="007659F7">
        <w:rPr>
          <w:rFonts w:ascii="Times New Roman" w:hAnsi="Times New Roman" w:cs="Times New Roman"/>
          <w:b/>
        </w:rPr>
        <w:t>BADANIA</w:t>
      </w:r>
    </w:p>
    <w:p w14:paraId="2B93C6EB" w14:textId="77777777" w:rsidR="003C6046" w:rsidRPr="00255482" w:rsidRDefault="003C6046" w:rsidP="0065667F">
      <w:pPr>
        <w:pStyle w:val="Akapitzlist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0" w:right="-457"/>
        <w:rPr>
          <w:rFonts w:ascii="Times New Roman" w:eastAsia="Helvetica Neue" w:hAnsi="Times New Roman" w:cs="Times New Roman"/>
          <w:bCs/>
        </w:rPr>
      </w:pPr>
    </w:p>
    <w:p w14:paraId="1C61E5B3" w14:textId="057B6350" w:rsidR="00255482" w:rsidRP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255482">
        <w:rPr>
          <w:rFonts w:ascii="Times New Roman" w:hAnsi="Times New Roman" w:cs="Times New Roman"/>
          <w:bCs/>
        </w:rPr>
        <w:t xml:space="preserve">Cel </w:t>
      </w:r>
      <w:r w:rsidR="007659F7">
        <w:rPr>
          <w:rFonts w:ascii="Times New Roman" w:hAnsi="Times New Roman" w:cs="Times New Roman"/>
          <w:bCs/>
        </w:rPr>
        <w:t>badania</w:t>
      </w:r>
    </w:p>
    <w:p w14:paraId="6ED29BD2" w14:textId="292A9FBD" w:rsidR="00255482" w:rsidRP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255482">
        <w:rPr>
          <w:rFonts w:ascii="Times New Roman" w:hAnsi="Times New Roman" w:cs="Times New Roman"/>
          <w:bCs/>
        </w:rPr>
        <w:t>Przebieg i metodologia badania</w:t>
      </w:r>
    </w:p>
    <w:p w14:paraId="2D5EAB39" w14:textId="79029843" w:rsidR="00255482" w:rsidRP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255482">
        <w:rPr>
          <w:rFonts w:ascii="Times New Roman" w:hAnsi="Times New Roman" w:cs="Times New Roman"/>
          <w:bCs/>
        </w:rPr>
        <w:t>Charakterystyka i dobór próby</w:t>
      </w:r>
    </w:p>
    <w:p w14:paraId="092E5E20" w14:textId="7A8CF783" w:rsidR="00255482" w:rsidRP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255482">
        <w:rPr>
          <w:rFonts w:ascii="Times New Roman" w:hAnsi="Times New Roman" w:cs="Times New Roman"/>
          <w:bCs/>
        </w:rPr>
        <w:t>Korzyści badania (dla indywidulanych uczestników, jeśli przewidywane)</w:t>
      </w:r>
    </w:p>
    <w:p w14:paraId="38C808F8" w14:textId="68346CFC" w:rsidR="00255482" w:rsidRP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255482">
        <w:rPr>
          <w:rFonts w:ascii="Times New Roman" w:hAnsi="Times New Roman" w:cs="Times New Roman"/>
          <w:bCs/>
        </w:rPr>
        <w:t>Ryzyka i uciążliwości związane z udziałem w badaniu</w:t>
      </w:r>
    </w:p>
    <w:p w14:paraId="21799BE1" w14:textId="0C26D462" w:rsidR="00255482" w:rsidRDefault="00255482" w:rsidP="0065667F">
      <w:pPr>
        <w:widowControl w:val="0"/>
        <w:tabs>
          <w:tab w:val="left" w:pos="1147"/>
        </w:tabs>
        <w:spacing w:line="276" w:lineRule="auto"/>
        <w:ind w:right="273"/>
        <w:rPr>
          <w:rFonts w:ascii="Times New Roman" w:hAnsi="Times New Roman" w:cs="Times New Roman"/>
          <w:bCs/>
        </w:rPr>
      </w:pPr>
    </w:p>
    <w:p w14:paraId="515DDCFB" w14:textId="5280386B" w:rsidR="00255482" w:rsidRPr="003C6046" w:rsidRDefault="0065667F" w:rsidP="0065667F">
      <w:pPr>
        <w:pStyle w:val="Akapitzlist"/>
        <w:widowControl w:val="0"/>
        <w:numPr>
          <w:ilvl w:val="0"/>
          <w:numId w:val="4"/>
        </w:numPr>
        <w:tabs>
          <w:tab w:val="left" w:pos="1147"/>
        </w:tabs>
        <w:spacing w:line="276" w:lineRule="auto"/>
        <w:ind w:left="0" w:right="273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255482" w:rsidRPr="003C6046">
        <w:rPr>
          <w:rFonts w:ascii="Times New Roman" w:hAnsi="Times New Roman" w:cs="Times New Roman"/>
          <w:b/>
        </w:rPr>
        <w:t>INNE ETYCZNE ASPEKTY BADANIA</w:t>
      </w:r>
    </w:p>
    <w:p w14:paraId="5602E267" w14:textId="77777777" w:rsidR="003C6046" w:rsidRPr="00255482" w:rsidRDefault="003C6046" w:rsidP="0065667F">
      <w:pPr>
        <w:pStyle w:val="Akapitzlist"/>
        <w:widowControl w:val="0"/>
        <w:tabs>
          <w:tab w:val="left" w:pos="1147"/>
        </w:tabs>
        <w:spacing w:line="276" w:lineRule="auto"/>
        <w:ind w:left="0" w:right="273"/>
        <w:rPr>
          <w:rFonts w:ascii="Times New Roman" w:hAnsi="Times New Roman" w:cs="Times New Roman"/>
          <w:bCs/>
        </w:rPr>
      </w:pPr>
    </w:p>
    <w:p w14:paraId="18F365A6" w14:textId="21F369AF" w:rsid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255482">
        <w:rPr>
          <w:rFonts w:ascii="Times New Roman" w:hAnsi="Times New Roman" w:cs="Times New Roman"/>
          <w:bCs/>
        </w:rPr>
        <w:t>Przetwarzanie i ochrona danych</w:t>
      </w:r>
      <w:r w:rsidR="0065667F">
        <w:rPr>
          <w:rFonts w:ascii="Times New Roman" w:hAnsi="Times New Roman" w:cs="Times New Roman"/>
          <w:bCs/>
        </w:rPr>
        <w:t xml:space="preserve"> osobowych</w:t>
      </w:r>
    </w:p>
    <w:p w14:paraId="51ABD1D0" w14:textId="3BB1FB76" w:rsidR="00255482" w:rsidRP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255482">
        <w:rPr>
          <w:rFonts w:ascii="Times New Roman" w:hAnsi="Times New Roman" w:cs="Times New Roman"/>
          <w:bCs/>
        </w:rPr>
        <w:t>Konflikt interesów (oświadczenie o braku albo o istnieniu konfliktu interesów o charakterze majątkowym lub niemajątkowym)</w:t>
      </w:r>
    </w:p>
    <w:p w14:paraId="6A00D93C" w14:textId="43CF75ED" w:rsidR="00255482" w:rsidRPr="00255482" w:rsidRDefault="00255482" w:rsidP="0065667F">
      <w:pPr>
        <w:pStyle w:val="Akapitzlist"/>
        <w:widowControl w:val="0"/>
        <w:numPr>
          <w:ilvl w:val="1"/>
          <w:numId w:val="4"/>
        </w:numPr>
        <w:spacing w:line="276" w:lineRule="auto"/>
        <w:ind w:left="284" w:right="273" w:hanging="284"/>
        <w:rPr>
          <w:rFonts w:ascii="Times New Roman" w:hAnsi="Times New Roman" w:cs="Times New Roman"/>
          <w:bCs/>
        </w:rPr>
      </w:pPr>
      <w:r w:rsidRPr="007659F7">
        <w:rPr>
          <w:rFonts w:ascii="Times New Roman" w:hAnsi="Times New Roman" w:cs="Times New Roman"/>
          <w:bCs/>
        </w:rPr>
        <w:t>Inne etycznie istotne aspekty badania</w:t>
      </w:r>
    </w:p>
    <w:sectPr w:rsidR="00255482" w:rsidRPr="00255482" w:rsidSect="007659F7">
      <w:type w:val="continuous"/>
      <w:pgSz w:w="11900" w:h="16840"/>
      <w:pgMar w:top="851" w:right="1417" w:bottom="426" w:left="1417" w:header="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089C5" w14:textId="77777777" w:rsidR="00CA356C" w:rsidRDefault="00CA356C">
      <w:r>
        <w:separator/>
      </w:r>
    </w:p>
  </w:endnote>
  <w:endnote w:type="continuationSeparator" w:id="0">
    <w:p w14:paraId="486E044E" w14:textId="77777777" w:rsidR="00CA356C" w:rsidRDefault="00CA3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65C2B" w14:textId="77777777" w:rsidR="00CA356C" w:rsidRDefault="00CA356C">
      <w:r>
        <w:separator/>
      </w:r>
    </w:p>
  </w:footnote>
  <w:footnote w:type="continuationSeparator" w:id="0">
    <w:p w14:paraId="52523480" w14:textId="77777777" w:rsidR="00CA356C" w:rsidRDefault="00CA3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B3F9B"/>
    <w:multiLevelType w:val="hybridMultilevel"/>
    <w:tmpl w:val="91A6EF70"/>
    <w:lvl w:ilvl="0" w:tplc="9A0AF34A">
      <w:start w:val="1"/>
      <w:numFmt w:val="upperRoman"/>
      <w:lvlText w:val="%1."/>
      <w:lvlJc w:val="left"/>
      <w:pPr>
        <w:ind w:left="1080" w:hanging="720"/>
      </w:pPr>
      <w:rPr>
        <w:rFonts w:eastAsia="Cambria" w:hint="default"/>
        <w:b w:val="0"/>
        <w:sz w:val="24"/>
      </w:rPr>
    </w:lvl>
    <w:lvl w:ilvl="1" w:tplc="B17098B2">
      <w:start w:val="1"/>
      <w:numFmt w:val="decimal"/>
      <w:lvlText w:val="%2."/>
      <w:lvlJc w:val="left"/>
      <w:pPr>
        <w:ind w:left="1440" w:hanging="360"/>
      </w:pPr>
      <w:rPr>
        <w:rFonts w:eastAsia="Cambria" w:hint="default"/>
        <w:sz w:val="24"/>
      </w:rPr>
    </w:lvl>
    <w:lvl w:ilvl="2" w:tplc="29E23FE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9136B"/>
    <w:multiLevelType w:val="hybridMultilevel"/>
    <w:tmpl w:val="74381410"/>
    <w:lvl w:ilvl="0" w:tplc="4628FE74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96175"/>
    <w:multiLevelType w:val="hybridMultilevel"/>
    <w:tmpl w:val="3E3270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842189"/>
    <w:multiLevelType w:val="hybridMultilevel"/>
    <w:tmpl w:val="67D6FD3E"/>
    <w:lvl w:ilvl="0" w:tplc="90D838CE">
      <w:start w:val="1"/>
      <w:numFmt w:val="upperRoman"/>
      <w:lvlText w:val="%1."/>
      <w:lvlJc w:val="left"/>
      <w:pPr>
        <w:ind w:left="720" w:hanging="360"/>
      </w:pPr>
      <w:rPr>
        <w:rFonts w:ascii="Times New Roman" w:eastAsia="Cambria" w:hAnsi="Times New Roman" w:cs="Times New Roman"/>
      </w:rPr>
    </w:lvl>
    <w:lvl w:ilvl="1" w:tplc="B502A854">
      <w:start w:val="1"/>
      <w:numFmt w:val="decimal"/>
      <w:lvlText w:val="%2."/>
      <w:lvlJc w:val="left"/>
      <w:pPr>
        <w:ind w:left="1440" w:hanging="360"/>
      </w:pPr>
      <w:rPr>
        <w:rFonts w:ascii="Times New Roman" w:eastAsia="Cambria" w:hAnsi="Times New Roman" w:cs="Times New Roman"/>
      </w:rPr>
    </w:lvl>
    <w:lvl w:ilvl="2" w:tplc="08089DE8">
      <w:start w:val="1"/>
      <w:numFmt w:val="lowerLetter"/>
      <w:lvlText w:val="%3)"/>
      <w:lvlJc w:val="right"/>
      <w:pPr>
        <w:ind w:left="2160" w:hanging="180"/>
      </w:pPr>
      <w:rPr>
        <w:rFonts w:ascii="Times New Roman" w:eastAsia="Cambria" w:hAnsi="Times New Roman" w:cs="Times New Roman"/>
      </w:rPr>
    </w:lvl>
    <w:lvl w:ilvl="3" w:tplc="7522FC1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6CC289A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20407B74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7D849E50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F976A546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11E4B6E8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50CC5F03"/>
    <w:multiLevelType w:val="multilevel"/>
    <w:tmpl w:val="977AAFC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tDQ3MbO0sLAwMzdT0lEKTi0uzszPAykwqgUAhDViYSwAAAA="/>
  </w:docVars>
  <w:rsids>
    <w:rsidRoot w:val="00440C22"/>
    <w:rsid w:val="00000C21"/>
    <w:rsid w:val="00033162"/>
    <w:rsid w:val="000D77DB"/>
    <w:rsid w:val="00121CD6"/>
    <w:rsid w:val="00255482"/>
    <w:rsid w:val="002B730B"/>
    <w:rsid w:val="00304CB1"/>
    <w:rsid w:val="00304F57"/>
    <w:rsid w:val="00332D41"/>
    <w:rsid w:val="0037762C"/>
    <w:rsid w:val="003C6046"/>
    <w:rsid w:val="00440C22"/>
    <w:rsid w:val="004769C2"/>
    <w:rsid w:val="005213F8"/>
    <w:rsid w:val="0052212D"/>
    <w:rsid w:val="0053659D"/>
    <w:rsid w:val="0059594B"/>
    <w:rsid w:val="005E12B9"/>
    <w:rsid w:val="0064282C"/>
    <w:rsid w:val="0065667F"/>
    <w:rsid w:val="00684A59"/>
    <w:rsid w:val="006D39B5"/>
    <w:rsid w:val="00755C0C"/>
    <w:rsid w:val="007659F7"/>
    <w:rsid w:val="00776148"/>
    <w:rsid w:val="007850F1"/>
    <w:rsid w:val="007A78FF"/>
    <w:rsid w:val="008B26FE"/>
    <w:rsid w:val="009459AD"/>
    <w:rsid w:val="009D2D58"/>
    <w:rsid w:val="00A0509E"/>
    <w:rsid w:val="00A61760"/>
    <w:rsid w:val="00AA35B9"/>
    <w:rsid w:val="00AB62B4"/>
    <w:rsid w:val="00B2205F"/>
    <w:rsid w:val="00B311FA"/>
    <w:rsid w:val="00BA0926"/>
    <w:rsid w:val="00C64653"/>
    <w:rsid w:val="00CA356C"/>
    <w:rsid w:val="00D51FD4"/>
    <w:rsid w:val="00DF2D51"/>
    <w:rsid w:val="00E44785"/>
    <w:rsid w:val="00E714FF"/>
    <w:rsid w:val="00ED3B06"/>
    <w:rsid w:val="00F56F94"/>
    <w:rsid w:val="00FB228E"/>
    <w:rsid w:val="00FF0F6A"/>
    <w:rsid w:val="00FF6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BE0A85"/>
  <w15:docId w15:val="{C28A04D6-F8F6-4AC3-A5A5-CF91F2363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000000"/>
        <w:sz w:val="24"/>
        <w:szCs w:val="24"/>
        <w:lang w:val="pl-PL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Nagwek">
    <w:name w:val="header"/>
    <w:basedOn w:val="Normalny"/>
    <w:link w:val="NagwekZnak"/>
    <w:uiPriority w:val="99"/>
    <w:unhideWhenUsed/>
    <w:rsid w:val="0037762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7762C"/>
  </w:style>
  <w:style w:type="paragraph" w:styleId="Stopka">
    <w:name w:val="footer"/>
    <w:basedOn w:val="Normalny"/>
    <w:link w:val="StopkaZnak"/>
    <w:uiPriority w:val="99"/>
    <w:unhideWhenUsed/>
    <w:rsid w:val="0037762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7762C"/>
  </w:style>
  <w:style w:type="character" w:styleId="Odwoaniedokomentarza">
    <w:name w:val="annotation reference"/>
    <w:basedOn w:val="Domylnaczcionkaakapitu"/>
    <w:uiPriority w:val="99"/>
    <w:semiHidden/>
    <w:unhideWhenUsed/>
    <w:rsid w:val="00BA092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A092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A092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A092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A092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A092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0926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59594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9594B"/>
    <w:rPr>
      <w:color w:val="808080"/>
      <w:shd w:val="clear" w:color="auto" w:fill="E6E6E6"/>
    </w:rPr>
  </w:style>
  <w:style w:type="table" w:styleId="Tabela-Siatka">
    <w:name w:val="Table Grid"/>
    <w:basedOn w:val="Standardowy"/>
    <w:uiPriority w:val="39"/>
    <w:rsid w:val="00521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B730B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0D77D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B8B4B8-68A0-43C4-9F81-E2468C127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Kuś</dc:creator>
  <cp:lastModifiedBy>Wiesław Laskowski</cp:lastModifiedBy>
  <cp:revision>4</cp:revision>
  <dcterms:created xsi:type="dcterms:W3CDTF">2021-09-26T09:02:00Z</dcterms:created>
  <dcterms:modified xsi:type="dcterms:W3CDTF">2021-09-26T09:09:00Z</dcterms:modified>
</cp:coreProperties>
</file>